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3FFD" w:rsidRPr="00252734" w:rsidRDefault="00033C97" w:rsidP="00252734">
      <w:pPr>
        <w:pStyle w:val="a0"/>
        <w:jc w:val="center"/>
        <w:rPr>
          <w:b/>
          <w:sz w:val="28"/>
          <w:szCs w:val="28"/>
          <w:lang w:val="ru-RU"/>
        </w:rPr>
      </w:pPr>
      <w:r w:rsidRPr="00252734">
        <w:rPr>
          <w:b/>
          <w:sz w:val="28"/>
          <w:szCs w:val="28"/>
          <w:lang w:val="ru-RU"/>
        </w:rPr>
        <w:t>Регламент проведения регионального публичного зачета</w:t>
      </w:r>
      <w:r w:rsidR="00252734">
        <w:rPr>
          <w:b/>
          <w:sz w:val="28"/>
          <w:szCs w:val="28"/>
          <w:lang w:val="ru-RU"/>
        </w:rPr>
        <w:t xml:space="preserve"> 8 класс</w:t>
      </w:r>
    </w:p>
    <w:p w:rsidR="00463FFD" w:rsidRDefault="00033C97">
      <w:pPr>
        <w:pStyle w:val="Compact"/>
        <w:numPr>
          <w:ilvl w:val="0"/>
          <w:numId w:val="6"/>
        </w:numPr>
      </w:pPr>
      <w:proofErr w:type="spellStart"/>
      <w:r>
        <w:t>Общие</w:t>
      </w:r>
      <w:proofErr w:type="spellEnd"/>
      <w:r>
        <w:t xml:space="preserve"> </w:t>
      </w:r>
      <w:proofErr w:type="spellStart"/>
      <w:r>
        <w:t>положения</w:t>
      </w:r>
      <w:proofErr w:type="spellEnd"/>
    </w:p>
    <w:p w:rsidR="00463FFD" w:rsidRPr="00252734" w:rsidRDefault="00033C97">
      <w:pPr>
        <w:pStyle w:val="FirstParagraph"/>
        <w:rPr>
          <w:lang w:val="ru-RU"/>
        </w:rPr>
      </w:pPr>
      <w:r w:rsidRPr="00252734">
        <w:rPr>
          <w:lang w:val="ru-RU"/>
        </w:rPr>
        <w:t xml:space="preserve">1.1. Регламент устанавливает порядок </w:t>
      </w:r>
      <w:r w:rsidRPr="00252734">
        <w:rPr>
          <w:lang w:val="ru-RU"/>
        </w:rPr>
        <w:t>проведения регионального публичного зачета по геометрии для обучающихся 8 классов в общеобразовательных организациях Оренбургской области (далее — региональный зачёт)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1.2. Региональный зачет проводится с целью мониторинга подготовки обучающихся к государс</w:t>
      </w:r>
      <w:r w:rsidRPr="00252734">
        <w:rPr>
          <w:lang w:val="ru-RU"/>
        </w:rPr>
        <w:t>твенной итоговой аттестации по математике, освоения образовательной программы по геометрии и реализации новых форм оценки образовательных достижений обучающихся.</w:t>
      </w:r>
    </w:p>
    <w:p w:rsidR="00463FFD" w:rsidRDefault="00033C97">
      <w:pPr>
        <w:pStyle w:val="Compact"/>
        <w:numPr>
          <w:ilvl w:val="0"/>
          <w:numId w:val="7"/>
        </w:numPr>
      </w:pPr>
      <w:proofErr w:type="spellStart"/>
      <w:r>
        <w:t>Порядок</w:t>
      </w:r>
      <w:proofErr w:type="spellEnd"/>
      <w:r>
        <w:t xml:space="preserve"> </w:t>
      </w:r>
      <w:proofErr w:type="spellStart"/>
      <w:r>
        <w:t>проведения</w:t>
      </w:r>
      <w:proofErr w:type="spellEnd"/>
      <w:r>
        <w:t xml:space="preserve"> </w:t>
      </w:r>
      <w:proofErr w:type="spellStart"/>
      <w:r>
        <w:t>регионального</w:t>
      </w:r>
      <w:proofErr w:type="spellEnd"/>
      <w:r>
        <w:t xml:space="preserve"> </w:t>
      </w:r>
      <w:proofErr w:type="spellStart"/>
      <w:r>
        <w:t>публичного</w:t>
      </w:r>
      <w:proofErr w:type="spellEnd"/>
      <w:r>
        <w:t xml:space="preserve"> зачета</w:t>
      </w:r>
    </w:p>
    <w:p w:rsidR="00463FFD" w:rsidRPr="00252734" w:rsidRDefault="00033C97">
      <w:pPr>
        <w:pStyle w:val="FirstParagraph"/>
        <w:rPr>
          <w:lang w:val="ru-RU"/>
        </w:rPr>
      </w:pPr>
      <w:r w:rsidRPr="00252734">
        <w:rPr>
          <w:lang w:val="ru-RU"/>
        </w:rPr>
        <w:t xml:space="preserve">2.1. </w:t>
      </w:r>
      <w:proofErr w:type="gramStart"/>
      <w:r w:rsidRPr="00252734">
        <w:rPr>
          <w:lang w:val="ru-RU"/>
        </w:rPr>
        <w:t>Участниками регионального зачета являю</w:t>
      </w:r>
      <w:r w:rsidRPr="00252734">
        <w:rPr>
          <w:lang w:val="ru-RU"/>
        </w:rPr>
        <w:t>тся обучающиеся 8 классов общеобразовательных организаций Оренбургской области.</w:t>
      </w:r>
      <w:proofErr w:type="gramEnd"/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2. Обучающиеся, находившиеся на длительном лечении в стационаре или лечебно-профилактическом учреждении</w:t>
      </w:r>
      <w:proofErr w:type="gramStart"/>
      <w:r w:rsidRPr="00252734">
        <w:rPr>
          <w:lang w:val="ru-RU"/>
        </w:rPr>
        <w:t>.</w:t>
      </w:r>
      <w:proofErr w:type="gramEnd"/>
      <w:r w:rsidRPr="00252734">
        <w:rPr>
          <w:lang w:val="ru-RU"/>
        </w:rPr>
        <w:t xml:space="preserve"> </w:t>
      </w:r>
      <w:proofErr w:type="gramStart"/>
      <w:r w:rsidRPr="00252734">
        <w:rPr>
          <w:lang w:val="ru-RU"/>
        </w:rPr>
        <w:t>о</w:t>
      </w:r>
      <w:proofErr w:type="gramEnd"/>
      <w:r w:rsidRPr="00252734">
        <w:rPr>
          <w:lang w:val="ru-RU"/>
        </w:rPr>
        <w:t>бучавшиеся по состоянию здоровья на дому, от участия в зачете по жел</w:t>
      </w:r>
      <w:r w:rsidRPr="00252734">
        <w:rPr>
          <w:lang w:val="ru-RU"/>
        </w:rPr>
        <w:t>анию освобождаются решением органа управления образовательной организации (далее — ОО).</w:t>
      </w:r>
    </w:p>
    <w:p w:rsidR="00463FFD" w:rsidRPr="00252734" w:rsidRDefault="00033C97">
      <w:pPr>
        <w:pStyle w:val="a0"/>
        <w:rPr>
          <w:lang w:val="ru-RU"/>
        </w:rPr>
      </w:pPr>
      <w:proofErr w:type="gramStart"/>
      <w:r w:rsidRPr="00252734">
        <w:rPr>
          <w:lang w:val="ru-RU"/>
        </w:rPr>
        <w:t>Обучающиеся</w:t>
      </w:r>
      <w:proofErr w:type="gramEnd"/>
      <w:r w:rsidRPr="00252734">
        <w:rPr>
          <w:lang w:val="ru-RU"/>
        </w:rPr>
        <w:t>, занимающиеся по адаптированным образовательным программам, принимают участие в зачете по желанию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3. Зачет проводится в устной форме по билетам. Возможно</w:t>
      </w:r>
      <w:r w:rsidRPr="00252734">
        <w:rPr>
          <w:lang w:val="ru-RU"/>
        </w:rPr>
        <w:t xml:space="preserve"> проведение регионального зачёта по геометрии в рамках неформальных мероприятий интеллектуальной направленности (смотр знаний, конкурс знатоков геометрии и др.)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4. Предлагается следующая продолжительность зачета: 20 минут на подготовку. 10 минут на отве</w:t>
      </w:r>
      <w:r w:rsidRPr="00252734">
        <w:rPr>
          <w:lang w:val="ru-RU"/>
        </w:rPr>
        <w:t>т одного обучающегося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5. Вопросы и задания, входящие в билеты, разрабатываются Государственным бюджетным учреждением «Региональный центр развития образования Оренбургской области» (далее — ГБУ РЦРО). Вопросы и задания охватывают материал 8 класса. Билет</w:t>
      </w:r>
      <w:r w:rsidRPr="00252734">
        <w:rPr>
          <w:lang w:val="ru-RU"/>
        </w:rPr>
        <w:t>ы размещаются в открытом доступе на сайте министерства образования Оренбургской области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6. Обучающиеся сдают зачет в тех общеобразовательных организациях. в которых они обучаются в присутствии комиссии, утвержденной приказом общеобразовательной организа</w:t>
      </w:r>
      <w:r w:rsidRPr="00252734">
        <w:rPr>
          <w:lang w:val="ru-RU"/>
        </w:rPr>
        <w:t>ции, в составе председателя комиссии (директора школы или его заместителя), членов комиссии (учителей математики данной общеобразовательной — организации, представителей органов — государственн</w:t>
      </w:r>
      <w:proofErr w:type="gramStart"/>
      <w:r w:rsidRPr="00252734">
        <w:rPr>
          <w:lang w:val="ru-RU"/>
        </w:rPr>
        <w:t>о-</w:t>
      </w:r>
      <w:proofErr w:type="gramEnd"/>
      <w:r w:rsidRPr="00252734">
        <w:rPr>
          <w:lang w:val="ru-RU"/>
        </w:rPr>
        <w:t xml:space="preserve"> общественного управления МОУО и родителей обучающихся, предс</w:t>
      </w:r>
      <w:r w:rsidRPr="00252734">
        <w:rPr>
          <w:lang w:val="ru-RU"/>
        </w:rPr>
        <w:t>тавителей общественности)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 xml:space="preserve">2.7. На зачете </w:t>
      </w:r>
      <w:proofErr w:type="gramStart"/>
      <w:r w:rsidRPr="00252734">
        <w:rPr>
          <w:lang w:val="ru-RU"/>
        </w:rPr>
        <w:t>обучающимся</w:t>
      </w:r>
      <w:proofErr w:type="gramEnd"/>
      <w:r w:rsidRPr="00252734">
        <w:rPr>
          <w:lang w:val="ru-RU"/>
        </w:rPr>
        <w:t xml:space="preserve"> запрещается пользоваться калькуляторами, мобильными телефонами, письменными заметками, учебниками и справочными материалами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2.8. Обучающимся</w:t>
      </w:r>
      <w:proofErr w:type="gramStart"/>
      <w:r w:rsidRPr="00252734">
        <w:rPr>
          <w:lang w:val="ru-RU"/>
        </w:rPr>
        <w:t>.</w:t>
      </w:r>
      <w:proofErr w:type="gramEnd"/>
      <w:r w:rsidRPr="00252734">
        <w:rPr>
          <w:lang w:val="ru-RU"/>
        </w:rPr>
        <w:t xml:space="preserve"> </w:t>
      </w:r>
      <w:proofErr w:type="gramStart"/>
      <w:r w:rsidRPr="00252734">
        <w:rPr>
          <w:lang w:val="ru-RU"/>
        </w:rPr>
        <w:t>п</w:t>
      </w:r>
      <w:proofErr w:type="gramEnd"/>
      <w:r w:rsidRPr="00252734">
        <w:rPr>
          <w:lang w:val="ru-RU"/>
        </w:rPr>
        <w:t>олучившим на региональном зачете неудовлетворительные отме</w:t>
      </w:r>
      <w:r w:rsidRPr="00252734">
        <w:rPr>
          <w:lang w:val="ru-RU"/>
        </w:rPr>
        <w:t xml:space="preserve">тки. предоставляется право сдать зачет повторно. Для таких обучающихся </w:t>
      </w:r>
      <w:r w:rsidRPr="00252734">
        <w:rPr>
          <w:lang w:val="ru-RU"/>
        </w:rPr>
        <w:lastRenderedPageBreak/>
        <w:t>организуются дополнительные занятия по коррекции затруднений. Пересдача зачета обучающимися</w:t>
      </w:r>
      <w:proofErr w:type="gramStart"/>
      <w:r w:rsidRPr="00252734">
        <w:rPr>
          <w:lang w:val="ru-RU"/>
        </w:rPr>
        <w:t>.</w:t>
      </w:r>
      <w:proofErr w:type="gramEnd"/>
      <w:r w:rsidRPr="00252734">
        <w:rPr>
          <w:lang w:val="ru-RU"/>
        </w:rPr>
        <w:t xml:space="preserve"> </w:t>
      </w:r>
      <w:proofErr w:type="gramStart"/>
      <w:r w:rsidRPr="00252734">
        <w:rPr>
          <w:lang w:val="ru-RU"/>
        </w:rPr>
        <w:t>п</w:t>
      </w:r>
      <w:proofErr w:type="gramEnd"/>
      <w:r w:rsidRPr="00252734">
        <w:rPr>
          <w:lang w:val="ru-RU"/>
        </w:rPr>
        <w:t>олучившими неудовлетворительные отметки. проводится по тем же 5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билетам. Сроки проведения п</w:t>
      </w:r>
      <w:r w:rsidRPr="00252734">
        <w:rPr>
          <w:lang w:val="ru-RU"/>
        </w:rPr>
        <w:t>ересдачи зачета устанавливаются МОУО, но не позднее 25 июня текущего года. 2.9. Отметка за зачет выставляется в журнал как текущая отметка по геометрии. 2.10. Отметки за зачет отражаются в протоколе комиссии и должны быть объявлены обучающимся в день его п</w:t>
      </w:r>
      <w:r w:rsidRPr="00252734">
        <w:rPr>
          <w:lang w:val="ru-RU"/>
        </w:rPr>
        <w:t>роведения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3, Распределение полномочий и функций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3.1. Министерство образования Оренбургской области совместно с ГБУ РЦРО: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 xml:space="preserve">— осуществляет нормативно-правовое и инструктивно-методическое обеспечение </w:t>
      </w:r>
      <w:r w:rsidRPr="00252734">
        <w:rPr>
          <w:lang w:val="ru-RU"/>
        </w:rPr>
        <w:t>проведения регионального зачета в пределах своей компетенции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рганизует и координирует работу по организации и проведению регионального зачета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 xml:space="preserve">— обеспечивает </w:t>
      </w:r>
      <w:proofErr w:type="gramStart"/>
      <w:r w:rsidRPr="00252734">
        <w:rPr>
          <w:lang w:val="ru-RU"/>
        </w:rPr>
        <w:t>контроль за</w:t>
      </w:r>
      <w:proofErr w:type="gramEnd"/>
      <w:r w:rsidRPr="00252734">
        <w:rPr>
          <w:lang w:val="ru-RU"/>
        </w:rPr>
        <w:t xml:space="preserve"> соблюдением установленного регламента проведения регионального зачета на территори</w:t>
      </w:r>
      <w:r w:rsidRPr="00252734">
        <w:rPr>
          <w:lang w:val="ru-RU"/>
        </w:rPr>
        <w:t>и Оренбургской области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 xml:space="preserve">— организует информирование муниципальных органов, осуществляющих управление в сфере образования, о принятых нормативных правовых, распорядительных и инструктивно-методических документах по организации и проведению регионального </w:t>
      </w:r>
      <w:r w:rsidRPr="00252734">
        <w:rPr>
          <w:lang w:val="ru-RU"/>
        </w:rPr>
        <w:t>зачета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существляет анализ результатов регионального зачета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3.2, Муниципальные органы, осуществляющие управление в сфере образования: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беспечивают в ходе подготовки и проведения регионального зачета взаимодействие с министерством образования Оренбург</w:t>
      </w:r>
      <w:r w:rsidRPr="00252734">
        <w:rPr>
          <w:lang w:val="ru-RU"/>
        </w:rPr>
        <w:t>ской области, ГБУ РЦРО, общеобразовательными организациями, родителями и обучающимися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 xml:space="preserve">— осуществляют </w:t>
      </w:r>
      <w:proofErr w:type="gramStart"/>
      <w:r w:rsidRPr="00252734">
        <w:rPr>
          <w:lang w:val="ru-RU"/>
        </w:rPr>
        <w:t>контроль за</w:t>
      </w:r>
      <w:proofErr w:type="gramEnd"/>
      <w:r w:rsidRPr="00252734">
        <w:rPr>
          <w:lang w:val="ru-RU"/>
        </w:rPr>
        <w:t xml:space="preserve"> соблюдением установленного регламента проведения регионального зачета на вверенной им территории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назначают муниципального координатора по п</w:t>
      </w:r>
      <w:r w:rsidRPr="00252734">
        <w:rPr>
          <w:lang w:val="ru-RU"/>
        </w:rPr>
        <w:t>роведению регионального зачета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издают распорядительные акты, регламентирующие вопросы организации и проведения регионального зачета на территории муниципалитета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готовят информацию в ГБУ РЦРО, содержащую анализ процедуры проведения и результатов регио</w:t>
      </w:r>
      <w:r w:rsidRPr="00252734">
        <w:rPr>
          <w:lang w:val="ru-RU"/>
        </w:rPr>
        <w:t>нального зачета.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3.3. Комиссии общеобразовательных организаций: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рганизуют проведение регионального зачета по геометрии для обучающихся 8 классов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существляют проверку и оценивание ответов обучающихся с использованием единых критериев проверки и оценк</w:t>
      </w:r>
      <w:r w:rsidRPr="00252734">
        <w:rPr>
          <w:lang w:val="ru-RU"/>
        </w:rPr>
        <w:t>и работ обучающихся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оформляют протоколы результатов зачета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lastRenderedPageBreak/>
        <w:t>— составляют итоговый отчет о результатах зачета, который содержит анализ типичных ошибок при ответах обучающихся, рекомендации по совершенствованию подготовки обучающихся по геометрии для напр</w:t>
      </w:r>
      <w:r w:rsidRPr="00252734">
        <w:rPr>
          <w:lang w:val="ru-RU"/>
        </w:rPr>
        <w:t>авления в ГБУ РЦРО;</w:t>
      </w:r>
    </w:p>
    <w:p w:rsidR="00463FFD" w:rsidRPr="00252734" w:rsidRDefault="00033C97">
      <w:pPr>
        <w:pStyle w:val="a0"/>
        <w:rPr>
          <w:lang w:val="ru-RU"/>
        </w:rPr>
      </w:pPr>
      <w:r w:rsidRPr="00252734">
        <w:rPr>
          <w:lang w:val="ru-RU"/>
        </w:rPr>
        <w:t>— готовят предложения по содержанию билетов, шкале оценивания ответов обучающихся и направляют их в ГБУ РЦРО;</w:t>
      </w:r>
    </w:p>
    <w:p w:rsidR="00463FFD" w:rsidRDefault="00033C97" w:rsidP="00A77457">
      <w:pPr>
        <w:pStyle w:val="a0"/>
      </w:pPr>
      <w:r w:rsidRPr="00252734">
        <w:rPr>
          <w:lang w:val="ru-RU"/>
        </w:rPr>
        <w:t xml:space="preserve">— сообщают об обнаружении в билетах некорректных заданий и направляют их в ГБУ РЦРО. </w:t>
      </w:r>
      <w:bookmarkStart w:id="0" w:name="_GoBack"/>
      <w:bookmarkEnd w:id="0"/>
    </w:p>
    <w:p w:rsidR="00463FFD" w:rsidRDefault="00463FFD">
      <w:pPr>
        <w:pStyle w:val="a0"/>
      </w:pPr>
    </w:p>
    <w:sectPr w:rsidR="00463F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3C97" w:rsidRDefault="00033C97">
      <w:pPr>
        <w:spacing w:after="0"/>
      </w:pPr>
      <w:r>
        <w:separator/>
      </w:r>
    </w:p>
  </w:endnote>
  <w:endnote w:type="continuationSeparator" w:id="0">
    <w:p w:rsidR="00033C97" w:rsidRDefault="00033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3C97" w:rsidRDefault="00033C97">
      <w:r>
        <w:separator/>
      </w:r>
    </w:p>
  </w:footnote>
  <w:footnote w:type="continuationSeparator" w:id="0">
    <w:p w:rsidR="00033C97" w:rsidRDefault="00033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CC18E0"/>
    <w:multiLevelType w:val="multilevel"/>
    <w:tmpl w:val="D41E1D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557EE0"/>
    <w:multiLevelType w:val="multilevel"/>
    <w:tmpl w:val="D4F08DC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0297BEF"/>
    <w:multiLevelType w:val="multilevel"/>
    <w:tmpl w:val="085CFEA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09569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F80747E"/>
    <w:multiLevelType w:val="multilevel"/>
    <w:tmpl w:val="1368F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E48BBE5"/>
    <w:multiLevelType w:val="multilevel"/>
    <w:tmpl w:val="2548B5E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4D84F00"/>
    <w:multiLevelType w:val="multilevel"/>
    <w:tmpl w:val="0B18D77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B1FEADE"/>
    <w:multiLevelType w:val="multilevel"/>
    <w:tmpl w:val="829E7A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3C97"/>
    <w:rsid w:val="00252734"/>
    <w:rsid w:val="00463FFD"/>
    <w:rsid w:val="004E29B3"/>
    <w:rsid w:val="00590D07"/>
    <w:rsid w:val="00784D58"/>
    <w:rsid w:val="008D6863"/>
    <w:rsid w:val="00A774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66</Words>
  <Characters>4367</Characters>
  <Application>Microsoft Office Word</Application>
  <DocSecurity>0</DocSecurity>
  <Lines>36</Lines>
  <Paragraphs>10</Paragraphs>
  <ScaleCrop>false</ScaleCrop>
  <Company>Microsoft</Company>
  <LinksUpToDate>false</LinksUpToDate>
  <CharactersWithSpaces>5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номарёва О.В.</cp:lastModifiedBy>
  <cp:revision>3</cp:revision>
  <dcterms:created xsi:type="dcterms:W3CDTF">2019-04-02T07:54:00Z</dcterms:created>
  <dcterms:modified xsi:type="dcterms:W3CDTF">2019-04-02T09:13:00Z</dcterms:modified>
</cp:coreProperties>
</file>